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304F03" w14:textId="306823FE" w:rsidR="00565569" w:rsidRPr="003D0FC7" w:rsidRDefault="00565569" w:rsidP="00A943D2">
      <w:pPr>
        <w:spacing w:line="360" w:lineRule="auto"/>
        <w:jc w:val="center"/>
        <w:rPr>
          <w:rFonts w:ascii="Times New Roman" w:eastAsia="宋体" w:hAnsi="Times New Roman" w:cs="Times New Roman"/>
          <w:b/>
          <w:sz w:val="28"/>
          <w:szCs w:val="28"/>
        </w:rPr>
      </w:pPr>
      <w:r w:rsidRPr="003D0FC7">
        <w:rPr>
          <w:rFonts w:ascii="Times New Roman" w:eastAsia="宋体" w:hAnsi="Times New Roman" w:cs="Times New Roman"/>
          <w:b/>
          <w:sz w:val="28"/>
          <w:szCs w:val="28"/>
        </w:rPr>
        <w:t>2021</w:t>
      </w:r>
      <w:r w:rsidRPr="003D0FC7">
        <w:rPr>
          <w:rFonts w:ascii="Times New Roman" w:eastAsia="宋体" w:hAnsi="Times New Roman" w:cs="Times New Roman"/>
          <w:b/>
          <w:sz w:val="28"/>
          <w:szCs w:val="28"/>
        </w:rPr>
        <w:t>年</w:t>
      </w:r>
      <w:r w:rsidRPr="003D0FC7">
        <w:rPr>
          <w:rFonts w:ascii="Times New Roman" w:eastAsia="宋体" w:hAnsi="Times New Roman" w:cs="Times New Roman"/>
          <w:b/>
          <w:sz w:val="28"/>
          <w:szCs w:val="28"/>
        </w:rPr>
        <w:t>12</w:t>
      </w:r>
      <w:r w:rsidRPr="003D0FC7">
        <w:rPr>
          <w:rFonts w:ascii="Times New Roman" w:eastAsia="宋体" w:hAnsi="Times New Roman" w:cs="Times New Roman"/>
          <w:b/>
          <w:sz w:val="28"/>
          <w:szCs w:val="28"/>
        </w:rPr>
        <w:t>月</w:t>
      </w:r>
      <w:r w:rsidR="00A943D2" w:rsidRPr="003D0FC7">
        <w:rPr>
          <w:rFonts w:ascii="Times New Roman" w:eastAsia="宋体" w:hAnsi="Times New Roman" w:cs="Times New Roman"/>
          <w:b/>
          <w:sz w:val="28"/>
          <w:szCs w:val="28"/>
        </w:rPr>
        <w:t>31</w:t>
      </w:r>
      <w:r w:rsidRPr="003D0FC7">
        <w:rPr>
          <w:rFonts w:ascii="Times New Roman" w:eastAsia="宋体" w:hAnsi="Times New Roman" w:cs="Times New Roman"/>
          <w:b/>
          <w:sz w:val="28"/>
          <w:szCs w:val="28"/>
        </w:rPr>
        <w:t>日</w:t>
      </w:r>
      <w:r w:rsidRPr="003D0FC7">
        <w:rPr>
          <w:rFonts w:ascii="Times New Roman" w:eastAsia="宋体" w:hAnsi="Times New Roman" w:cs="Times New Roman"/>
          <w:b/>
          <w:sz w:val="28"/>
          <w:szCs w:val="28"/>
        </w:rPr>
        <w:t>(</w:t>
      </w:r>
      <w:r w:rsidR="007D53A4" w:rsidRPr="003D0FC7">
        <w:rPr>
          <w:rFonts w:ascii="Times New Roman" w:eastAsia="宋体" w:hAnsi="Times New Roman" w:cs="Times New Roman"/>
          <w:b/>
          <w:sz w:val="28"/>
          <w:szCs w:val="28"/>
        </w:rPr>
        <w:t>第</w:t>
      </w:r>
      <w:r w:rsidR="00A943D2" w:rsidRPr="003D0FC7">
        <w:rPr>
          <w:rFonts w:ascii="Times New Roman" w:eastAsia="宋体" w:hAnsi="Times New Roman" w:cs="Times New Roman"/>
          <w:b/>
          <w:sz w:val="28"/>
          <w:szCs w:val="28"/>
        </w:rPr>
        <w:t>7</w:t>
      </w:r>
      <w:r w:rsidRPr="003D0FC7">
        <w:rPr>
          <w:rFonts w:ascii="Times New Roman" w:eastAsia="宋体" w:hAnsi="Times New Roman" w:cs="Times New Roman"/>
          <w:b/>
          <w:sz w:val="28"/>
          <w:szCs w:val="28"/>
        </w:rPr>
        <w:t>次会议</w:t>
      </w:r>
      <w:r w:rsidRPr="003D0FC7">
        <w:rPr>
          <w:rFonts w:ascii="Times New Roman" w:eastAsia="宋体" w:hAnsi="Times New Roman" w:cs="Times New Roman"/>
          <w:b/>
          <w:sz w:val="28"/>
          <w:szCs w:val="28"/>
        </w:rPr>
        <w:t>)</w:t>
      </w:r>
    </w:p>
    <w:p w14:paraId="19C7CE4F" w14:textId="77777777" w:rsidR="00677846" w:rsidRPr="003D0FC7" w:rsidRDefault="00677846" w:rsidP="00A943D2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3D0FC7">
        <w:rPr>
          <w:rFonts w:ascii="Times New Roman" w:eastAsia="宋体" w:hAnsi="Times New Roman" w:cs="Times New Roman"/>
          <w:sz w:val="24"/>
          <w:szCs w:val="24"/>
        </w:rPr>
        <w:t>一、</w:t>
      </w:r>
      <w:r w:rsidR="00A943D2" w:rsidRPr="003D0FC7">
        <w:rPr>
          <w:rFonts w:ascii="Times New Roman" w:eastAsia="宋体" w:hAnsi="Times New Roman" w:cs="Times New Roman"/>
          <w:sz w:val="24"/>
          <w:szCs w:val="24"/>
        </w:rPr>
        <w:t>需求牵引、突破瓶颈</w:t>
      </w:r>
    </w:p>
    <w:p w14:paraId="64098BA7" w14:textId="1AF360D8" w:rsidR="00A943D2" w:rsidRPr="003D0FC7" w:rsidRDefault="00A943D2" w:rsidP="00A943D2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Times New Roman" w:eastAsia="楷体" w:hAnsi="Times New Roman" w:cs="Times New Roman"/>
          <w:sz w:val="24"/>
          <w:szCs w:val="24"/>
        </w:rPr>
        <w:t>“</w:t>
      </w:r>
      <w:r w:rsidRPr="003D0FC7">
        <w:rPr>
          <w:rFonts w:ascii="Times New Roman" w:eastAsia="楷体" w:hAnsi="Times New Roman" w:cs="Times New Roman"/>
          <w:sz w:val="24"/>
          <w:szCs w:val="24"/>
        </w:rPr>
        <w:t>需求牵引、突破瓶颈</w:t>
      </w:r>
      <w:r w:rsidRPr="003D0FC7">
        <w:rPr>
          <w:rFonts w:ascii="Times New Roman" w:eastAsia="楷体" w:hAnsi="Times New Roman" w:cs="Times New Roman"/>
          <w:sz w:val="24"/>
          <w:szCs w:val="24"/>
        </w:rPr>
        <w:t>”</w:t>
      </w:r>
      <w:r w:rsidRPr="003D0FC7">
        <w:rPr>
          <w:rFonts w:ascii="Times New Roman" w:eastAsia="楷体" w:hAnsi="Times New Roman" w:cs="Times New Roman"/>
          <w:sz w:val="24"/>
          <w:szCs w:val="24"/>
        </w:rPr>
        <w:t>类项目以研究的应用性为主要特征，重点关注选题是否面向国家需求，致力于解决技术瓶颈背后的基础问题，促进基础研究走向应用。</w:t>
      </w:r>
      <w:r w:rsidR="00677846" w:rsidRPr="003D0FC7">
        <w:rPr>
          <w:rFonts w:ascii="Times New Roman" w:eastAsia="楷体" w:hAnsi="Times New Roman" w:cs="Times New Roman"/>
          <w:sz w:val="24"/>
          <w:szCs w:val="24"/>
        </w:rPr>
        <w:t>（突出应用型特征和研究方案的创新性）</w:t>
      </w:r>
    </w:p>
    <w:p w14:paraId="6B8FE26D" w14:textId="77777777" w:rsidR="00677846" w:rsidRPr="003D0FC7" w:rsidRDefault="00A943D2" w:rsidP="00A943D2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①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该申请项目是否面向国家需求并试图解决技术瓶颈背后的基础问题？</w:t>
      </w:r>
    </w:p>
    <w:p w14:paraId="5DB19B70" w14:textId="4DCDCF20" w:rsidR="00A943D2" w:rsidRPr="003D0FC7" w:rsidRDefault="00A943D2" w:rsidP="00A943D2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②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请评述申请项目所提出的科学问题与预期成果的科学价值？</w:t>
      </w:r>
    </w:p>
    <w:p w14:paraId="26FD853A" w14:textId="66ECD504" w:rsidR="00677846" w:rsidRPr="003D0FC7" w:rsidRDefault="00A943D2" w:rsidP="00A943D2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③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="00677846" w:rsidRPr="003D0FC7">
        <w:rPr>
          <w:rFonts w:ascii="Times New Roman" w:eastAsia="楷体" w:hAnsi="Times New Roman" w:cs="Times New Roman"/>
          <w:sz w:val="24"/>
          <w:szCs w:val="24"/>
        </w:rPr>
        <w:t>请评述申请人的研究基础及研究方案的创新性和可行性？</w:t>
      </w:r>
    </w:p>
    <w:p w14:paraId="22EB3F40" w14:textId="583DE486" w:rsidR="00677846" w:rsidRPr="003D0FC7" w:rsidRDefault="00677846" w:rsidP="00166E2D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3D0FC7">
        <w:rPr>
          <w:rFonts w:ascii="Times New Roman" w:eastAsia="宋体" w:hAnsi="Times New Roman" w:cs="Times New Roman"/>
          <w:sz w:val="24"/>
          <w:szCs w:val="24"/>
        </w:rPr>
        <w:t>二、</w:t>
      </w:r>
      <w:r w:rsidR="00166E2D" w:rsidRPr="003D0FC7">
        <w:rPr>
          <w:rFonts w:ascii="Times New Roman" w:eastAsia="宋体" w:hAnsi="Times New Roman" w:cs="Times New Roman"/>
          <w:sz w:val="24"/>
          <w:szCs w:val="24"/>
        </w:rPr>
        <w:t>题目</w:t>
      </w:r>
    </w:p>
    <w:p w14:paraId="7D3F812D" w14:textId="1557299C" w:rsidR="00677846" w:rsidRPr="003D0FC7" w:rsidRDefault="00677846" w:rsidP="00677846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①</w:t>
      </w:r>
      <w:r w:rsidRPr="003D0FC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基于领域自适应的集成电路贴片工艺高效缺陷检测方法研究；</w:t>
      </w:r>
    </w:p>
    <w:p w14:paraId="529BAAE7" w14:textId="31D19914" w:rsidR="00166E2D" w:rsidRPr="003D0FC7" w:rsidRDefault="00677846" w:rsidP="00677846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②</w:t>
      </w:r>
      <w:r w:rsidRPr="003D0FC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b/>
          <w:sz w:val="24"/>
          <w:szCs w:val="24"/>
          <w:u w:val="single"/>
        </w:rPr>
        <w:t>基于多域多模图像融合的集成电路贴片工艺缺陷</w:t>
      </w:r>
      <w:r w:rsidR="002D3CEA">
        <w:rPr>
          <w:rFonts w:ascii="Times New Roman" w:eastAsia="楷体" w:hAnsi="Times New Roman" w:cs="Times New Roman" w:hint="eastAsia"/>
          <w:b/>
          <w:sz w:val="24"/>
          <w:szCs w:val="24"/>
          <w:u w:val="single"/>
        </w:rPr>
        <w:t>识别</w:t>
      </w:r>
      <w:r w:rsidR="00192E2D">
        <w:rPr>
          <w:rFonts w:ascii="Times New Roman" w:eastAsia="楷体" w:hAnsi="Times New Roman" w:cs="Times New Roman" w:hint="eastAsia"/>
          <w:b/>
          <w:sz w:val="24"/>
          <w:szCs w:val="24"/>
          <w:u w:val="single"/>
        </w:rPr>
        <w:t>领域</w:t>
      </w:r>
      <w:r w:rsidRPr="003D0FC7">
        <w:rPr>
          <w:rFonts w:ascii="Times New Roman" w:eastAsia="楷体" w:hAnsi="Times New Roman" w:cs="Times New Roman"/>
          <w:b/>
          <w:sz w:val="24"/>
          <w:szCs w:val="24"/>
          <w:u w:val="single"/>
        </w:rPr>
        <w:t>自适应方法研究</w:t>
      </w:r>
      <w:r w:rsidRPr="003D0FC7">
        <w:rPr>
          <w:rFonts w:ascii="Times New Roman" w:eastAsia="楷体" w:hAnsi="Times New Roman" w:cs="Times New Roman"/>
          <w:sz w:val="24"/>
          <w:szCs w:val="24"/>
        </w:rPr>
        <w:t>；</w:t>
      </w:r>
    </w:p>
    <w:p w14:paraId="1FFF66BE" w14:textId="39504A44" w:rsidR="00A254F9" w:rsidRPr="003D0FC7" w:rsidRDefault="00677846" w:rsidP="00AB1C47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③</w:t>
      </w:r>
      <w:r w:rsidRPr="003D0FC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宋体" w:hAnsi="Times New Roman" w:cs="Times New Roman"/>
          <w:sz w:val="24"/>
          <w:szCs w:val="24"/>
        </w:rPr>
        <w:t>关键字：（</w:t>
      </w:r>
      <w:r w:rsidRPr="003D0FC7">
        <w:rPr>
          <w:rFonts w:ascii="Times New Roman" w:eastAsia="楷体" w:hAnsi="Times New Roman" w:cs="Times New Roman"/>
          <w:sz w:val="24"/>
          <w:szCs w:val="24"/>
        </w:rPr>
        <w:t>领域）自适应、集成电路、贴片工艺、缺陷检测</w:t>
      </w:r>
      <w:r w:rsidR="00AB1C47" w:rsidRPr="003D0FC7">
        <w:rPr>
          <w:rFonts w:ascii="Times New Roman" w:eastAsia="楷体" w:hAnsi="Times New Roman" w:cs="Times New Roman"/>
          <w:sz w:val="24"/>
          <w:szCs w:val="24"/>
        </w:rPr>
        <w:t>。</w:t>
      </w:r>
    </w:p>
    <w:p w14:paraId="6A6BB513" w14:textId="109290C6" w:rsidR="00A254F9" w:rsidRPr="003D0FC7" w:rsidRDefault="00A254F9" w:rsidP="00AB1C47">
      <w:pPr>
        <w:spacing w:line="360" w:lineRule="auto"/>
        <w:ind w:firstLineChars="200" w:firstLine="482"/>
        <w:rPr>
          <w:rFonts w:ascii="Times New Roman" w:eastAsia="楷体" w:hAnsi="Times New Roman" w:cs="Times New Roman"/>
          <w:b/>
          <w:sz w:val="24"/>
          <w:szCs w:val="24"/>
        </w:rPr>
      </w:pPr>
      <w:r w:rsidRPr="003D0FC7">
        <w:rPr>
          <w:rFonts w:ascii="Times New Roman" w:eastAsia="楷体" w:hAnsi="Times New Roman" w:cs="Times New Roman"/>
          <w:b/>
          <w:sz w:val="24"/>
          <w:szCs w:val="24"/>
        </w:rPr>
        <w:t>（一）基于对抗自适应的高质量</w:t>
      </w:r>
      <w:r w:rsidR="00FD1014">
        <w:rPr>
          <w:rFonts w:ascii="Times New Roman" w:eastAsia="楷体" w:hAnsi="Times New Roman" w:cs="Times New Roman" w:hint="eastAsia"/>
          <w:b/>
          <w:sz w:val="24"/>
          <w:szCs w:val="24"/>
        </w:rPr>
        <w:t>集成电路</w:t>
      </w:r>
      <w:r w:rsidRPr="003D0FC7">
        <w:rPr>
          <w:rFonts w:ascii="Times New Roman" w:eastAsia="楷体" w:hAnsi="Times New Roman" w:cs="Times New Roman"/>
          <w:b/>
          <w:sz w:val="24"/>
          <w:szCs w:val="24"/>
        </w:rPr>
        <w:t>缺陷图像生成方法研究</w:t>
      </w:r>
    </w:p>
    <w:p w14:paraId="60176C14" w14:textId="33A9BF1F" w:rsidR="00A254F9" w:rsidRPr="003D0FC7" w:rsidRDefault="00A254F9" w:rsidP="00AB1C47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①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低照度图像感知质量增强模型研究</w:t>
      </w:r>
    </w:p>
    <w:p w14:paraId="0374FA2E" w14:textId="4A1BE709" w:rsidR="00A254F9" w:rsidRPr="003D0FC7" w:rsidRDefault="00A254F9" w:rsidP="00AB1C47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②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生成对抗式小样本缺陷图像生成模型研究</w:t>
      </w:r>
    </w:p>
    <w:p w14:paraId="2B7B2FCB" w14:textId="5D60F09B" w:rsidR="00A254F9" w:rsidRPr="003D0FC7" w:rsidRDefault="00A254F9" w:rsidP="00AB1C47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③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缺陷图像样本间均衡性自适应模型研究</w:t>
      </w:r>
    </w:p>
    <w:p w14:paraId="6AFB6138" w14:textId="12A79EB7" w:rsidR="00A254F9" w:rsidRPr="003D0FC7" w:rsidRDefault="00A254F9" w:rsidP="00AB1C47">
      <w:pPr>
        <w:spacing w:line="360" w:lineRule="auto"/>
        <w:ind w:firstLineChars="200" w:firstLine="482"/>
        <w:rPr>
          <w:rFonts w:ascii="Times New Roman" w:eastAsia="楷体" w:hAnsi="Times New Roman" w:cs="Times New Roman"/>
          <w:b/>
          <w:sz w:val="24"/>
          <w:szCs w:val="24"/>
        </w:rPr>
      </w:pPr>
      <w:r w:rsidRPr="003D0FC7">
        <w:rPr>
          <w:rFonts w:ascii="Times New Roman" w:eastAsia="楷体" w:hAnsi="Times New Roman" w:cs="Times New Roman"/>
          <w:b/>
          <w:sz w:val="24"/>
          <w:szCs w:val="24"/>
        </w:rPr>
        <w:t>（二）基于敏捷自适应的边缘智能多域</w:t>
      </w:r>
      <w:r w:rsidR="00FD1014">
        <w:rPr>
          <w:rFonts w:ascii="Times New Roman" w:eastAsia="楷体" w:hAnsi="Times New Roman" w:cs="Times New Roman" w:hint="eastAsia"/>
          <w:b/>
          <w:sz w:val="24"/>
          <w:szCs w:val="24"/>
        </w:rPr>
        <w:t>集成电路</w:t>
      </w:r>
      <w:r w:rsidR="00E36D90">
        <w:rPr>
          <w:rFonts w:ascii="Times New Roman" w:eastAsia="楷体" w:hAnsi="Times New Roman" w:cs="Times New Roman" w:hint="eastAsia"/>
          <w:b/>
          <w:sz w:val="24"/>
          <w:szCs w:val="24"/>
        </w:rPr>
        <w:t>贴片</w:t>
      </w:r>
      <w:r w:rsidRPr="003D0FC7">
        <w:rPr>
          <w:rFonts w:ascii="Times New Roman" w:eastAsia="楷体" w:hAnsi="Times New Roman" w:cs="Times New Roman"/>
          <w:b/>
          <w:sz w:val="24"/>
          <w:szCs w:val="24"/>
        </w:rPr>
        <w:t>标识识别方法研究</w:t>
      </w:r>
    </w:p>
    <w:p w14:paraId="2981B5F7" w14:textId="0EB961E5" w:rsidR="00A254F9" w:rsidRPr="003D0FC7" w:rsidRDefault="00A254F9" w:rsidP="00AB1C47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①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面向多域数据的</w:t>
      </w:r>
      <w:r w:rsidR="00930527">
        <w:rPr>
          <w:rFonts w:ascii="Times New Roman" w:eastAsia="楷体" w:hAnsi="Times New Roman" w:cs="Times New Roman" w:hint="eastAsia"/>
          <w:sz w:val="24"/>
          <w:szCs w:val="24"/>
        </w:rPr>
        <w:t>集成电路</w:t>
      </w:r>
      <w:r w:rsidR="00E32881">
        <w:rPr>
          <w:rFonts w:ascii="Times New Roman" w:eastAsia="楷体" w:hAnsi="Times New Roman" w:cs="Times New Roman" w:hint="eastAsia"/>
          <w:sz w:val="24"/>
          <w:szCs w:val="24"/>
        </w:rPr>
        <w:t>贴片</w:t>
      </w:r>
      <w:r w:rsidRPr="003D0FC7">
        <w:rPr>
          <w:rFonts w:ascii="Times New Roman" w:eastAsia="楷体" w:hAnsi="Times New Roman" w:cs="Times New Roman"/>
          <w:sz w:val="24"/>
          <w:szCs w:val="24"/>
        </w:rPr>
        <w:t>标识自适应识别模型研究</w:t>
      </w:r>
    </w:p>
    <w:p w14:paraId="0F90D173" w14:textId="70691A6D" w:rsidR="00A254F9" w:rsidRPr="003D0FC7" w:rsidRDefault="00A254F9" w:rsidP="00AB1C47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②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面向边缘智能的</w:t>
      </w:r>
      <w:r w:rsidR="00AB1C47" w:rsidRPr="003D0FC7">
        <w:rPr>
          <w:rFonts w:ascii="Times New Roman" w:eastAsia="楷体" w:hAnsi="Times New Roman" w:cs="Times New Roman"/>
          <w:sz w:val="24"/>
          <w:szCs w:val="24"/>
        </w:rPr>
        <w:t>加速感知敏感通道减枝策略研究</w:t>
      </w:r>
    </w:p>
    <w:p w14:paraId="6369BD1F" w14:textId="15F56534" w:rsidR="00A254F9" w:rsidRPr="003D0FC7" w:rsidRDefault="00A254F9" w:rsidP="00AB1C47">
      <w:pPr>
        <w:spacing w:line="360" w:lineRule="auto"/>
        <w:ind w:firstLineChars="200" w:firstLine="482"/>
        <w:rPr>
          <w:rFonts w:ascii="Times New Roman" w:eastAsia="楷体" w:hAnsi="Times New Roman" w:cs="Times New Roman"/>
          <w:b/>
          <w:sz w:val="24"/>
          <w:szCs w:val="24"/>
        </w:rPr>
      </w:pPr>
      <w:r w:rsidRPr="003D0FC7">
        <w:rPr>
          <w:rFonts w:ascii="Times New Roman" w:eastAsia="楷体" w:hAnsi="Times New Roman" w:cs="Times New Roman"/>
          <w:b/>
          <w:sz w:val="24"/>
          <w:szCs w:val="24"/>
        </w:rPr>
        <w:t>（三）基于在线自适应的</w:t>
      </w:r>
      <w:r w:rsidR="00546E3A" w:rsidRPr="003D0FC7">
        <w:rPr>
          <w:rFonts w:ascii="Times New Roman" w:eastAsia="楷体" w:hAnsi="Times New Roman" w:cs="Times New Roman"/>
          <w:b/>
          <w:sz w:val="24"/>
          <w:szCs w:val="24"/>
        </w:rPr>
        <w:t>混合（</w:t>
      </w:r>
      <w:r w:rsidR="00546E3A" w:rsidRPr="008016C4">
        <w:rPr>
          <w:rFonts w:ascii="Times New Roman" w:eastAsia="楷体" w:hAnsi="Times New Roman" w:cs="Times New Roman"/>
          <w:b/>
          <w:sz w:val="24"/>
          <w:szCs w:val="24"/>
          <w:highlight w:val="green"/>
        </w:rPr>
        <w:t>跨？</w:t>
      </w:r>
      <w:r w:rsidR="00546E3A" w:rsidRPr="003D0FC7">
        <w:rPr>
          <w:rFonts w:ascii="Times New Roman" w:eastAsia="楷体" w:hAnsi="Times New Roman" w:cs="Times New Roman"/>
          <w:b/>
          <w:sz w:val="24"/>
          <w:szCs w:val="24"/>
        </w:rPr>
        <w:t>）</w:t>
      </w:r>
      <w:r w:rsidRPr="003D0FC7">
        <w:rPr>
          <w:rFonts w:ascii="Times New Roman" w:eastAsia="楷体" w:hAnsi="Times New Roman" w:cs="Times New Roman"/>
          <w:b/>
          <w:sz w:val="24"/>
          <w:szCs w:val="24"/>
        </w:rPr>
        <w:t>工艺</w:t>
      </w:r>
      <w:r w:rsidR="00FD1014">
        <w:rPr>
          <w:rFonts w:ascii="Times New Roman" w:eastAsia="楷体" w:hAnsi="Times New Roman" w:cs="Times New Roman" w:hint="eastAsia"/>
          <w:b/>
          <w:sz w:val="24"/>
          <w:szCs w:val="24"/>
        </w:rPr>
        <w:t>集成电路</w:t>
      </w:r>
      <w:r w:rsidRPr="003D0FC7">
        <w:rPr>
          <w:rFonts w:ascii="Times New Roman" w:eastAsia="楷体" w:hAnsi="Times New Roman" w:cs="Times New Roman"/>
          <w:b/>
          <w:sz w:val="24"/>
          <w:szCs w:val="24"/>
        </w:rPr>
        <w:t>贴片缺陷</w:t>
      </w:r>
      <w:r w:rsidR="00B12F75">
        <w:rPr>
          <w:rFonts w:ascii="Times New Roman" w:eastAsia="楷体" w:hAnsi="Times New Roman" w:cs="Times New Roman" w:hint="eastAsia"/>
          <w:b/>
          <w:sz w:val="24"/>
          <w:szCs w:val="24"/>
        </w:rPr>
        <w:t>识别</w:t>
      </w:r>
      <w:r w:rsidRPr="003D0FC7">
        <w:rPr>
          <w:rFonts w:ascii="Times New Roman" w:eastAsia="楷体" w:hAnsi="Times New Roman" w:cs="Times New Roman"/>
          <w:b/>
          <w:sz w:val="24"/>
          <w:szCs w:val="24"/>
        </w:rPr>
        <w:t>方法研究</w:t>
      </w:r>
    </w:p>
    <w:p w14:paraId="3B37054E" w14:textId="204C488B" w:rsidR="004037E6" w:rsidRPr="003D0FC7" w:rsidRDefault="004037E6" w:rsidP="00AB1C47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①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面向</w:t>
      </w:r>
      <w:r w:rsidR="00AB1C47" w:rsidRPr="003D0FC7">
        <w:rPr>
          <w:rFonts w:ascii="Times New Roman" w:eastAsia="楷体" w:hAnsi="Times New Roman" w:cs="Times New Roman"/>
          <w:sz w:val="24"/>
          <w:szCs w:val="24"/>
        </w:rPr>
        <w:t>贴插装</w:t>
      </w:r>
      <w:r w:rsidRPr="003D0FC7">
        <w:rPr>
          <w:rFonts w:ascii="Times New Roman" w:eastAsia="楷体" w:hAnsi="Times New Roman" w:cs="Times New Roman"/>
          <w:sz w:val="24"/>
          <w:szCs w:val="24"/>
        </w:rPr>
        <w:t>封装工艺的</w:t>
      </w:r>
      <w:r w:rsidR="006D33FF">
        <w:rPr>
          <w:rFonts w:ascii="Times New Roman" w:eastAsia="楷体" w:hAnsi="Times New Roman" w:cs="Times New Roman" w:hint="eastAsia"/>
          <w:sz w:val="24"/>
          <w:szCs w:val="24"/>
        </w:rPr>
        <w:t>集成电路</w:t>
      </w:r>
      <w:r w:rsidRPr="003D0FC7">
        <w:rPr>
          <w:rFonts w:ascii="Times New Roman" w:eastAsia="楷体" w:hAnsi="Times New Roman" w:cs="Times New Roman"/>
          <w:sz w:val="24"/>
          <w:szCs w:val="24"/>
        </w:rPr>
        <w:t>贴片缺陷自适应</w:t>
      </w:r>
      <w:r w:rsidR="00567F47">
        <w:rPr>
          <w:rFonts w:ascii="Times New Roman" w:eastAsia="楷体" w:hAnsi="Times New Roman" w:cs="Times New Roman" w:hint="eastAsia"/>
          <w:sz w:val="24"/>
          <w:szCs w:val="24"/>
        </w:rPr>
        <w:t>识别</w:t>
      </w:r>
      <w:r w:rsidRPr="003D0FC7">
        <w:rPr>
          <w:rFonts w:ascii="Times New Roman" w:eastAsia="楷体" w:hAnsi="Times New Roman" w:cs="Times New Roman"/>
          <w:sz w:val="24"/>
          <w:szCs w:val="24"/>
        </w:rPr>
        <w:t>模型研究</w:t>
      </w:r>
    </w:p>
    <w:p w14:paraId="584F0AF3" w14:textId="3168AFCE" w:rsidR="004F7C3D" w:rsidRDefault="004037E6" w:rsidP="00FB129F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②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面向</w:t>
      </w:r>
      <w:r w:rsidR="00AB1C47" w:rsidRPr="003D0FC7">
        <w:rPr>
          <w:rFonts w:ascii="Times New Roman" w:eastAsia="楷体" w:hAnsi="Times New Roman" w:cs="Times New Roman"/>
          <w:sz w:val="24"/>
          <w:szCs w:val="24"/>
        </w:rPr>
        <w:t>概念偏移</w:t>
      </w:r>
      <w:r w:rsidRPr="003D0FC7">
        <w:rPr>
          <w:rFonts w:ascii="Times New Roman" w:eastAsia="楷体" w:hAnsi="Times New Roman" w:cs="Times New Roman"/>
          <w:sz w:val="24"/>
          <w:szCs w:val="24"/>
        </w:rPr>
        <w:t>的</w:t>
      </w:r>
      <w:bookmarkStart w:id="0" w:name="_GoBack"/>
      <w:bookmarkEnd w:id="0"/>
      <w:r w:rsidRPr="003D0FC7">
        <w:rPr>
          <w:rFonts w:ascii="Times New Roman" w:eastAsia="楷体" w:hAnsi="Times New Roman" w:cs="Times New Roman"/>
          <w:sz w:val="24"/>
          <w:szCs w:val="24"/>
        </w:rPr>
        <w:t>网络参数</w:t>
      </w:r>
      <w:r w:rsidR="00AB1C47" w:rsidRPr="003D0FC7">
        <w:rPr>
          <w:rFonts w:ascii="Times New Roman" w:eastAsia="楷体" w:hAnsi="Times New Roman" w:cs="Times New Roman"/>
          <w:sz w:val="24"/>
          <w:szCs w:val="24"/>
        </w:rPr>
        <w:t>持续</w:t>
      </w:r>
      <w:r w:rsidRPr="003D0FC7">
        <w:rPr>
          <w:rFonts w:ascii="Times New Roman" w:eastAsia="楷体" w:hAnsi="Times New Roman" w:cs="Times New Roman"/>
          <w:sz w:val="24"/>
          <w:szCs w:val="24"/>
        </w:rPr>
        <w:t>更新策略研究</w:t>
      </w:r>
    </w:p>
    <w:p w14:paraId="573D1DAF" w14:textId="77777777" w:rsidR="009B01C8" w:rsidRDefault="009B01C8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14:paraId="182D4755" w14:textId="76027486" w:rsidR="00E268A4" w:rsidRDefault="00E268A4" w:rsidP="00E268A4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三、研究内容</w:t>
      </w:r>
    </w:p>
    <w:p w14:paraId="6F8AF6BC" w14:textId="77777777" w:rsidR="009B01C8" w:rsidRPr="003D0FC7" w:rsidRDefault="009B01C8" w:rsidP="009B01C8">
      <w:pPr>
        <w:spacing w:line="360" w:lineRule="auto"/>
        <w:ind w:firstLineChars="200" w:firstLine="482"/>
        <w:rPr>
          <w:rFonts w:ascii="Times New Roman" w:eastAsia="楷体" w:hAnsi="Times New Roman" w:cs="Times New Roman"/>
          <w:b/>
          <w:sz w:val="24"/>
          <w:szCs w:val="24"/>
        </w:rPr>
      </w:pPr>
      <w:r w:rsidRPr="003D0FC7">
        <w:rPr>
          <w:rFonts w:ascii="Times New Roman" w:eastAsia="楷体" w:hAnsi="Times New Roman" w:cs="Times New Roman"/>
          <w:b/>
          <w:sz w:val="24"/>
          <w:szCs w:val="24"/>
        </w:rPr>
        <w:t>（一）基于对抗自适应的高质量</w:t>
      </w:r>
      <w:r w:rsidRPr="003D0FC7">
        <w:rPr>
          <w:rFonts w:ascii="Times New Roman" w:eastAsia="楷体" w:hAnsi="Times New Roman" w:cs="Times New Roman"/>
          <w:b/>
          <w:sz w:val="24"/>
          <w:szCs w:val="24"/>
        </w:rPr>
        <w:t>IC</w:t>
      </w:r>
      <w:r w:rsidRPr="003D0FC7">
        <w:rPr>
          <w:rFonts w:ascii="Times New Roman" w:eastAsia="楷体" w:hAnsi="Times New Roman" w:cs="Times New Roman"/>
          <w:b/>
          <w:sz w:val="24"/>
          <w:szCs w:val="24"/>
        </w:rPr>
        <w:t>缺陷图像生成方法研究</w:t>
      </w:r>
    </w:p>
    <w:p w14:paraId="4E34CAE4" w14:textId="06EC90C8" w:rsidR="009B01C8" w:rsidRDefault="009B01C8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①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低照度图像感知质量增强模型研究</w:t>
      </w:r>
    </w:p>
    <w:p w14:paraId="3C7B0A38" w14:textId="6A769FFF" w:rsidR="00037C4A" w:rsidRDefault="00B87C65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结合</w:t>
      </w:r>
      <w:r w:rsidR="00037C4A" w:rsidRPr="001C6A8D">
        <w:rPr>
          <w:rFonts w:ascii="Times New Roman" w:eastAsia="楷体" w:hAnsi="Times New Roman" w:cs="Times New Roman" w:hint="eastAsia"/>
          <w:sz w:val="24"/>
          <w:szCs w:val="24"/>
        </w:rPr>
        <w:t>初级视觉皮层图像感知机理</w:t>
      </w:r>
      <w:r w:rsidR="00037C4A">
        <w:rPr>
          <w:rFonts w:ascii="Times New Roman" w:eastAsia="楷体" w:hAnsi="Times New Roman" w:cs="Times New Roman" w:hint="eastAsia"/>
          <w:sz w:val="24"/>
          <w:szCs w:val="24"/>
        </w:rPr>
        <w:t>？</w:t>
      </w:r>
    </w:p>
    <w:p w14:paraId="0C8CDE1D" w14:textId="56810977" w:rsidR="009B01C8" w:rsidRPr="003D0FC7" w:rsidRDefault="009B01C8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②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生成对抗式小样本缺陷图像生成模型研究</w:t>
      </w:r>
    </w:p>
    <w:p w14:paraId="77EDE793" w14:textId="2F55018F" w:rsidR="009B01C8" w:rsidRPr="009B01C8" w:rsidRDefault="009B01C8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③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缺陷图像样本间均衡性自适应模型研究</w:t>
      </w:r>
    </w:p>
    <w:p w14:paraId="53C3A2CD" w14:textId="77777777" w:rsidR="009B01C8" w:rsidRPr="003D0FC7" w:rsidRDefault="009B01C8" w:rsidP="009B01C8">
      <w:pPr>
        <w:spacing w:line="360" w:lineRule="auto"/>
        <w:ind w:firstLineChars="200" w:firstLine="482"/>
        <w:rPr>
          <w:rFonts w:ascii="Times New Roman" w:eastAsia="楷体" w:hAnsi="Times New Roman" w:cs="Times New Roman"/>
          <w:b/>
          <w:sz w:val="24"/>
          <w:szCs w:val="24"/>
        </w:rPr>
      </w:pPr>
      <w:r w:rsidRPr="003D0FC7">
        <w:rPr>
          <w:rFonts w:ascii="Times New Roman" w:eastAsia="楷体" w:hAnsi="Times New Roman" w:cs="Times New Roman"/>
          <w:b/>
          <w:sz w:val="24"/>
          <w:szCs w:val="24"/>
        </w:rPr>
        <w:t>（二）基于敏捷自适应的边缘智能多域</w:t>
      </w:r>
      <w:r w:rsidRPr="003D0FC7">
        <w:rPr>
          <w:rFonts w:ascii="Times New Roman" w:eastAsia="楷体" w:hAnsi="Times New Roman" w:cs="Times New Roman"/>
          <w:b/>
          <w:sz w:val="24"/>
          <w:szCs w:val="24"/>
        </w:rPr>
        <w:t>IC</w:t>
      </w:r>
      <w:r w:rsidRPr="003D0FC7">
        <w:rPr>
          <w:rFonts w:ascii="Times New Roman" w:eastAsia="楷体" w:hAnsi="Times New Roman" w:cs="Times New Roman"/>
          <w:b/>
          <w:sz w:val="24"/>
          <w:szCs w:val="24"/>
        </w:rPr>
        <w:t>标识识别方法研究</w:t>
      </w:r>
    </w:p>
    <w:p w14:paraId="134970BC" w14:textId="6B2990EE" w:rsidR="009B01C8" w:rsidRDefault="009B01C8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①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面向多域数据的</w:t>
      </w:r>
      <w:r w:rsidRPr="003D0FC7">
        <w:rPr>
          <w:rFonts w:ascii="Times New Roman" w:eastAsia="楷体" w:hAnsi="Times New Roman" w:cs="Times New Roman"/>
          <w:sz w:val="24"/>
          <w:szCs w:val="24"/>
        </w:rPr>
        <w:t>IC</w:t>
      </w:r>
      <w:r w:rsidRPr="003D0FC7">
        <w:rPr>
          <w:rFonts w:ascii="Times New Roman" w:eastAsia="楷体" w:hAnsi="Times New Roman" w:cs="Times New Roman"/>
          <w:sz w:val="24"/>
          <w:szCs w:val="24"/>
        </w:rPr>
        <w:t>标识自适应识别模型研究</w:t>
      </w:r>
    </w:p>
    <w:p w14:paraId="34A9ED54" w14:textId="0696A26F" w:rsidR="009B01C8" w:rsidRPr="003D0FC7" w:rsidRDefault="005A7A6B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准？</w:t>
      </w:r>
      <w:r w:rsidR="002571EC">
        <w:rPr>
          <w:rFonts w:ascii="Times New Roman" w:eastAsia="楷体" w:hAnsi="Times New Roman" w:cs="Times New Roman" w:hint="eastAsia"/>
          <w:sz w:val="24"/>
          <w:szCs w:val="24"/>
        </w:rPr>
        <w:t>标识来自不同产线（多域问题），</w:t>
      </w:r>
      <w:r w:rsidR="00B07722">
        <w:rPr>
          <w:rFonts w:ascii="Times New Roman" w:eastAsia="楷体" w:hAnsi="Times New Roman" w:cs="Times New Roman" w:hint="eastAsia"/>
          <w:sz w:val="24"/>
          <w:szCs w:val="24"/>
        </w:rPr>
        <w:t>自适应</w:t>
      </w:r>
      <w:r w:rsidR="003B5AB3">
        <w:rPr>
          <w:rFonts w:ascii="Times New Roman" w:eastAsia="楷体" w:hAnsi="Times New Roman" w:cs="Times New Roman" w:hint="eastAsia"/>
          <w:sz w:val="24"/>
          <w:szCs w:val="24"/>
        </w:rPr>
        <w:t>识别</w:t>
      </w:r>
      <w:r w:rsidR="00B07722">
        <w:rPr>
          <w:rFonts w:ascii="Times New Roman" w:eastAsia="楷体" w:hAnsi="Times New Roman" w:cs="Times New Roman" w:hint="eastAsia"/>
          <w:sz w:val="24"/>
          <w:szCs w:val="24"/>
        </w:rPr>
        <w:t>问题？</w:t>
      </w:r>
    </w:p>
    <w:p w14:paraId="0376A31C" w14:textId="3E5F5CF2" w:rsidR="009B01C8" w:rsidRDefault="009B01C8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②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面向边缘智能的加速感知敏感通道减枝策略研究</w:t>
      </w:r>
    </w:p>
    <w:p w14:paraId="6B7D7AEA" w14:textId="4CAF5548" w:rsidR="00874B4B" w:rsidRPr="003D0FC7" w:rsidRDefault="005A7A6B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快？</w:t>
      </w:r>
      <w:r w:rsidR="00F7177F">
        <w:rPr>
          <w:rFonts w:ascii="Times New Roman" w:eastAsia="楷体" w:hAnsi="Times New Roman" w:cs="Times New Roman" w:hint="eastAsia"/>
          <w:sz w:val="24"/>
          <w:szCs w:val="24"/>
        </w:rPr>
        <w:t>实时性要求？——</w:t>
      </w:r>
      <w:r w:rsidR="00F7177F">
        <w:rPr>
          <w:rFonts w:ascii="Times New Roman" w:eastAsia="楷体" w:hAnsi="Times New Roman" w:cs="Times New Roman" w:hint="eastAsia"/>
          <w:sz w:val="24"/>
          <w:szCs w:val="24"/>
        </w:rPr>
        <w:t>&gt;</w:t>
      </w:r>
      <w:r w:rsidR="00F7177F">
        <w:rPr>
          <w:rFonts w:ascii="Times New Roman" w:eastAsia="楷体" w:hAnsi="Times New Roman" w:cs="Times New Roman" w:hint="eastAsia"/>
          <w:sz w:val="24"/>
          <w:szCs w:val="24"/>
        </w:rPr>
        <w:t>边缘智能？通道减枝（敏感度分析、低秩分解）、软硬件结合（网络架构搜索思想？）</w:t>
      </w:r>
    </w:p>
    <w:p w14:paraId="795C0F3B" w14:textId="77777777" w:rsidR="009B01C8" w:rsidRPr="003D0FC7" w:rsidRDefault="009B01C8" w:rsidP="009B01C8">
      <w:pPr>
        <w:spacing w:line="360" w:lineRule="auto"/>
        <w:ind w:firstLineChars="200" w:firstLine="482"/>
        <w:rPr>
          <w:rFonts w:ascii="Times New Roman" w:eastAsia="楷体" w:hAnsi="Times New Roman" w:cs="Times New Roman"/>
          <w:b/>
          <w:sz w:val="24"/>
          <w:szCs w:val="24"/>
        </w:rPr>
      </w:pPr>
      <w:r w:rsidRPr="003D0FC7">
        <w:rPr>
          <w:rFonts w:ascii="Times New Roman" w:eastAsia="楷体" w:hAnsi="Times New Roman" w:cs="Times New Roman"/>
          <w:b/>
          <w:sz w:val="24"/>
          <w:szCs w:val="24"/>
        </w:rPr>
        <w:t>（三）基于在线自适应的混合（跨？）工艺</w:t>
      </w:r>
      <w:r w:rsidRPr="003D0FC7">
        <w:rPr>
          <w:rFonts w:ascii="Times New Roman" w:eastAsia="楷体" w:hAnsi="Times New Roman" w:cs="Times New Roman"/>
          <w:b/>
          <w:sz w:val="24"/>
          <w:szCs w:val="24"/>
        </w:rPr>
        <w:t>IC</w:t>
      </w:r>
      <w:r w:rsidRPr="003D0FC7">
        <w:rPr>
          <w:rFonts w:ascii="Times New Roman" w:eastAsia="楷体" w:hAnsi="Times New Roman" w:cs="Times New Roman"/>
          <w:b/>
          <w:sz w:val="24"/>
          <w:szCs w:val="24"/>
        </w:rPr>
        <w:t>贴片缺陷检测方法研究</w:t>
      </w:r>
    </w:p>
    <w:p w14:paraId="39EE0E7B" w14:textId="238816DE" w:rsidR="00025C54" w:rsidRDefault="009B01C8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①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面向贴插装封装工艺的</w:t>
      </w:r>
      <w:r w:rsidRPr="003D0FC7">
        <w:rPr>
          <w:rFonts w:ascii="Times New Roman" w:eastAsia="楷体" w:hAnsi="Times New Roman" w:cs="Times New Roman"/>
          <w:sz w:val="24"/>
          <w:szCs w:val="24"/>
        </w:rPr>
        <w:t>IC</w:t>
      </w:r>
      <w:r w:rsidRPr="003D0FC7">
        <w:rPr>
          <w:rFonts w:ascii="Times New Roman" w:eastAsia="楷体" w:hAnsi="Times New Roman" w:cs="Times New Roman"/>
          <w:sz w:val="24"/>
          <w:szCs w:val="24"/>
        </w:rPr>
        <w:t>贴片缺陷自适应检测模型研究</w:t>
      </w:r>
    </w:p>
    <w:p w14:paraId="36E1F932" w14:textId="3833E369" w:rsidR="00FB3078" w:rsidRDefault="00FB3078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混合工艺？快？</w:t>
      </w:r>
    </w:p>
    <w:p w14:paraId="2BA24C0F" w14:textId="055A755C" w:rsidR="00874B4B" w:rsidRDefault="00C45ADE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第一步：确定</w:t>
      </w:r>
      <w:r w:rsidR="00703B0F">
        <w:rPr>
          <w:rFonts w:ascii="Times New Roman" w:eastAsia="楷体" w:hAnsi="Times New Roman" w:cs="Times New Roman" w:hint="eastAsia"/>
          <w:sz w:val="24"/>
          <w:szCs w:val="24"/>
        </w:rPr>
        <w:t>贴装工艺</w:t>
      </w:r>
      <w:r w:rsidR="00025C54">
        <w:rPr>
          <w:rFonts w:ascii="Times New Roman" w:eastAsia="楷体" w:hAnsi="Times New Roman" w:cs="Times New Roman" w:hint="eastAsia"/>
          <w:sz w:val="24"/>
          <w:szCs w:val="24"/>
        </w:rPr>
        <w:t>（空焊、少焊、桥接、虚焊）</w:t>
      </w:r>
      <w:r w:rsidR="00703B0F">
        <w:rPr>
          <w:rFonts w:ascii="Times New Roman" w:eastAsia="楷体" w:hAnsi="Times New Roman" w:cs="Times New Roman" w:hint="eastAsia"/>
          <w:sz w:val="24"/>
          <w:szCs w:val="24"/>
        </w:rPr>
        <w:t>？还是插装工艺？</w:t>
      </w:r>
      <w:r w:rsidR="008C62F2">
        <w:rPr>
          <w:rFonts w:ascii="Times New Roman" w:eastAsia="楷体" w:hAnsi="Times New Roman" w:cs="Times New Roman" w:hint="eastAsia"/>
          <w:sz w:val="24"/>
          <w:szCs w:val="24"/>
        </w:rPr>
        <w:t>匹配定位</w:t>
      </w:r>
      <w:r w:rsidR="00A81DE0">
        <w:rPr>
          <w:rFonts w:ascii="Times New Roman" w:eastAsia="楷体" w:hAnsi="Times New Roman" w:cs="Times New Roman" w:hint="eastAsia"/>
          <w:sz w:val="24"/>
          <w:szCs w:val="24"/>
        </w:rPr>
        <w:t>？</w:t>
      </w:r>
    </w:p>
    <w:p w14:paraId="252457DF" w14:textId="5C334943" w:rsidR="00703B0F" w:rsidRPr="003D0FC7" w:rsidRDefault="00703B0F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第二步：</w:t>
      </w:r>
      <w:r w:rsidR="00EA686E">
        <w:rPr>
          <w:rFonts w:ascii="Times New Roman" w:eastAsia="楷体" w:hAnsi="Times New Roman" w:cs="Times New Roman" w:hint="eastAsia"/>
          <w:sz w:val="24"/>
          <w:szCs w:val="24"/>
        </w:rPr>
        <w:t>尤其针对贴装工艺，融合多源数据（可见光数据</w:t>
      </w:r>
      <w:r w:rsidR="00EA686E">
        <w:rPr>
          <w:rFonts w:ascii="Times New Roman" w:eastAsia="楷体" w:hAnsi="Times New Roman" w:cs="Times New Roman"/>
          <w:sz w:val="24"/>
          <w:szCs w:val="24"/>
        </w:rPr>
        <w:t>/</w:t>
      </w:r>
      <w:r w:rsidR="00EA686E">
        <w:rPr>
          <w:rFonts w:ascii="Times New Roman" w:eastAsia="楷体" w:hAnsi="Times New Roman" w:cs="Times New Roman" w:hint="eastAsia"/>
          <w:sz w:val="24"/>
          <w:szCs w:val="24"/>
        </w:rPr>
        <w:t>X</w:t>
      </w:r>
      <w:r w:rsidR="00EA686E">
        <w:rPr>
          <w:rFonts w:ascii="Times New Roman" w:eastAsia="楷体" w:hAnsi="Times New Roman" w:cs="Times New Roman" w:hint="eastAsia"/>
          <w:sz w:val="24"/>
          <w:szCs w:val="24"/>
        </w:rPr>
        <w:t>射线数据</w:t>
      </w:r>
      <w:r w:rsidR="007867A5">
        <w:rPr>
          <w:rFonts w:ascii="Times New Roman" w:eastAsia="楷体" w:hAnsi="Times New Roman" w:cs="Times New Roman" w:hint="eastAsia"/>
          <w:sz w:val="24"/>
          <w:szCs w:val="24"/>
        </w:rPr>
        <w:t>——</w:t>
      </w:r>
      <w:r w:rsidR="007867A5">
        <w:rPr>
          <w:rFonts w:ascii="Times New Roman" w:eastAsia="楷体" w:hAnsi="Times New Roman" w:cs="Times New Roman" w:hint="eastAsia"/>
          <w:sz w:val="24"/>
          <w:szCs w:val="24"/>
        </w:rPr>
        <w:t>&gt;</w:t>
      </w:r>
      <w:r w:rsidR="007867A5">
        <w:rPr>
          <w:rFonts w:ascii="Times New Roman" w:eastAsia="楷体" w:hAnsi="Times New Roman" w:cs="Times New Roman" w:hint="eastAsia"/>
          <w:sz w:val="24"/>
          <w:szCs w:val="24"/>
        </w:rPr>
        <w:t>多模态</w:t>
      </w:r>
      <w:r w:rsidR="00D76B09">
        <w:rPr>
          <w:rFonts w:ascii="Times New Roman" w:eastAsia="楷体" w:hAnsi="Times New Roman" w:cs="Times New Roman" w:hint="eastAsia"/>
          <w:sz w:val="24"/>
          <w:szCs w:val="24"/>
        </w:rPr>
        <w:t>数据</w:t>
      </w:r>
      <w:r w:rsidR="007867A5">
        <w:rPr>
          <w:rFonts w:ascii="Times New Roman" w:eastAsia="楷体" w:hAnsi="Times New Roman" w:cs="Times New Roman" w:hint="eastAsia"/>
          <w:sz w:val="24"/>
          <w:szCs w:val="24"/>
        </w:rPr>
        <w:t>问题</w:t>
      </w:r>
      <w:r w:rsidR="00D76B09">
        <w:rPr>
          <w:rFonts w:ascii="Times New Roman" w:eastAsia="楷体" w:hAnsi="Times New Roman" w:cs="Times New Roman" w:hint="eastAsia"/>
          <w:sz w:val="24"/>
          <w:szCs w:val="24"/>
        </w:rPr>
        <w:t>？</w:t>
      </w:r>
      <w:r w:rsidR="00EA686E">
        <w:rPr>
          <w:rFonts w:ascii="Times New Roman" w:eastAsia="楷体" w:hAnsi="Times New Roman" w:cs="Times New Roman" w:hint="eastAsia"/>
          <w:sz w:val="24"/>
          <w:szCs w:val="24"/>
        </w:rPr>
        <w:t>）</w:t>
      </w:r>
      <w:r w:rsidR="000119A9">
        <w:rPr>
          <w:rFonts w:ascii="Times New Roman" w:eastAsia="楷体" w:hAnsi="Times New Roman" w:cs="Times New Roman" w:hint="eastAsia"/>
          <w:sz w:val="24"/>
          <w:szCs w:val="24"/>
        </w:rPr>
        <w:t>；</w:t>
      </w:r>
      <w:r w:rsidR="00EA686E">
        <w:rPr>
          <w:rFonts w:ascii="Times New Roman" w:eastAsia="楷体" w:hAnsi="Times New Roman" w:cs="Times New Roman" w:hint="eastAsia"/>
          <w:sz w:val="24"/>
          <w:szCs w:val="24"/>
        </w:rPr>
        <w:t>利用跨步推理与多点退出的快速推理策略</w:t>
      </w:r>
      <w:r w:rsidR="000119A9">
        <w:rPr>
          <w:rFonts w:ascii="Times New Roman" w:eastAsia="楷体" w:hAnsi="Times New Roman" w:cs="Times New Roman" w:hint="eastAsia"/>
          <w:sz w:val="24"/>
          <w:szCs w:val="24"/>
        </w:rPr>
        <w:t>；</w:t>
      </w:r>
    </w:p>
    <w:p w14:paraId="22EB8EDC" w14:textId="39A7F8AE" w:rsidR="009B01C8" w:rsidRDefault="009B01C8" w:rsidP="009B01C8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 w:rsidRPr="003D0FC7">
        <w:rPr>
          <w:rFonts w:ascii="宋体" w:eastAsia="宋体" w:hAnsi="宋体" w:cs="宋体" w:hint="eastAsia"/>
          <w:sz w:val="24"/>
          <w:szCs w:val="24"/>
        </w:rPr>
        <w:t>②</w:t>
      </w:r>
      <w:r w:rsidRPr="003D0FC7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Pr="003D0FC7">
        <w:rPr>
          <w:rFonts w:ascii="Times New Roman" w:eastAsia="楷体" w:hAnsi="Times New Roman" w:cs="Times New Roman"/>
          <w:sz w:val="24"/>
          <w:szCs w:val="24"/>
        </w:rPr>
        <w:t>面向概念偏移的网络参数持续更新策略研究</w:t>
      </w:r>
    </w:p>
    <w:p w14:paraId="546554C3" w14:textId="53C14EDE" w:rsidR="009B01C8" w:rsidRPr="007867A5" w:rsidRDefault="00FB3078" w:rsidP="00FB129F">
      <w:pPr>
        <w:spacing w:line="360" w:lineRule="auto"/>
        <w:ind w:firstLineChars="200" w:firstLine="480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概念偏移？——</w:t>
      </w:r>
      <w:r>
        <w:rPr>
          <w:rFonts w:ascii="Times New Roman" w:eastAsia="楷体" w:hAnsi="Times New Roman" w:cs="Times New Roman"/>
          <w:sz w:val="24"/>
          <w:szCs w:val="24"/>
        </w:rPr>
        <w:t>&gt;</w:t>
      </w:r>
      <w:r>
        <w:rPr>
          <w:rFonts w:ascii="Times New Roman" w:eastAsia="楷体" w:hAnsi="Times New Roman" w:cs="Times New Roman" w:hint="eastAsia"/>
          <w:sz w:val="24"/>
          <w:szCs w:val="24"/>
        </w:rPr>
        <w:t>持续学习？遗忘</w:t>
      </w:r>
      <w:r>
        <w:rPr>
          <w:rFonts w:ascii="Times New Roman" w:eastAsia="楷体" w:hAnsi="Times New Roman" w:cs="Times New Roman" w:hint="eastAsia"/>
          <w:sz w:val="24"/>
          <w:szCs w:val="24"/>
        </w:rPr>
        <w:t>/</w:t>
      </w:r>
      <w:r>
        <w:rPr>
          <w:rFonts w:ascii="Times New Roman" w:eastAsia="楷体" w:hAnsi="Times New Roman" w:cs="Times New Roman" w:hint="eastAsia"/>
          <w:sz w:val="24"/>
          <w:szCs w:val="24"/>
        </w:rPr>
        <w:t>特征对齐？</w:t>
      </w:r>
    </w:p>
    <w:sectPr w:rsidR="009B01C8" w:rsidRPr="007867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D10E1A" w14:textId="77777777" w:rsidR="00BA7C63" w:rsidRDefault="00BA7C63" w:rsidP="00861A93">
      <w:r>
        <w:separator/>
      </w:r>
    </w:p>
  </w:endnote>
  <w:endnote w:type="continuationSeparator" w:id="0">
    <w:p w14:paraId="40B9C8F4" w14:textId="77777777" w:rsidR="00BA7C63" w:rsidRDefault="00BA7C63" w:rsidP="00861A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F083F" w14:textId="77777777" w:rsidR="00BA7C63" w:rsidRDefault="00BA7C63" w:rsidP="00861A93">
      <w:r>
        <w:separator/>
      </w:r>
    </w:p>
  </w:footnote>
  <w:footnote w:type="continuationSeparator" w:id="0">
    <w:p w14:paraId="0B17D824" w14:textId="77777777" w:rsidR="00BA7C63" w:rsidRDefault="00BA7C63" w:rsidP="00861A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AzMjE1NzczNTNX0lEKTi0uzszPAymwqAUAYN8GFiwAAAA="/>
  </w:docVars>
  <w:rsids>
    <w:rsidRoot w:val="000879E3"/>
    <w:rsid w:val="000119A9"/>
    <w:rsid w:val="0001457A"/>
    <w:rsid w:val="000235FA"/>
    <w:rsid w:val="00025C54"/>
    <w:rsid w:val="00037C4A"/>
    <w:rsid w:val="00060C81"/>
    <w:rsid w:val="000879E3"/>
    <w:rsid w:val="000A563F"/>
    <w:rsid w:val="000B1E07"/>
    <w:rsid w:val="00101D23"/>
    <w:rsid w:val="00152AAC"/>
    <w:rsid w:val="00166E2D"/>
    <w:rsid w:val="00174E27"/>
    <w:rsid w:val="001864C2"/>
    <w:rsid w:val="00192E2D"/>
    <w:rsid w:val="001A480D"/>
    <w:rsid w:val="001E7EC9"/>
    <w:rsid w:val="002044A1"/>
    <w:rsid w:val="00215621"/>
    <w:rsid w:val="00221046"/>
    <w:rsid w:val="00230F77"/>
    <w:rsid w:val="002571EC"/>
    <w:rsid w:val="002675CF"/>
    <w:rsid w:val="00294933"/>
    <w:rsid w:val="002D3CEA"/>
    <w:rsid w:val="002F28A3"/>
    <w:rsid w:val="003215DF"/>
    <w:rsid w:val="00354DA5"/>
    <w:rsid w:val="0036512D"/>
    <w:rsid w:val="003718E9"/>
    <w:rsid w:val="0037436E"/>
    <w:rsid w:val="003B026D"/>
    <w:rsid w:val="003B5AB3"/>
    <w:rsid w:val="003D0FC7"/>
    <w:rsid w:val="004037E6"/>
    <w:rsid w:val="00414839"/>
    <w:rsid w:val="00467928"/>
    <w:rsid w:val="00494178"/>
    <w:rsid w:val="004C4DB6"/>
    <w:rsid w:val="004C5678"/>
    <w:rsid w:val="004E3533"/>
    <w:rsid w:val="004F4A9B"/>
    <w:rsid w:val="004F7C3D"/>
    <w:rsid w:val="00535673"/>
    <w:rsid w:val="00546E3A"/>
    <w:rsid w:val="00555F37"/>
    <w:rsid w:val="00565569"/>
    <w:rsid w:val="00567F47"/>
    <w:rsid w:val="005A60A5"/>
    <w:rsid w:val="005A7A6B"/>
    <w:rsid w:val="005E05E9"/>
    <w:rsid w:val="00620177"/>
    <w:rsid w:val="00647BD6"/>
    <w:rsid w:val="0065650F"/>
    <w:rsid w:val="00677846"/>
    <w:rsid w:val="006D33FF"/>
    <w:rsid w:val="006E446A"/>
    <w:rsid w:val="00703B0F"/>
    <w:rsid w:val="0072225D"/>
    <w:rsid w:val="00751AFA"/>
    <w:rsid w:val="00765194"/>
    <w:rsid w:val="007844B0"/>
    <w:rsid w:val="007867A5"/>
    <w:rsid w:val="007D53A4"/>
    <w:rsid w:val="008016C4"/>
    <w:rsid w:val="0081280A"/>
    <w:rsid w:val="00826B47"/>
    <w:rsid w:val="008335FA"/>
    <w:rsid w:val="00854A56"/>
    <w:rsid w:val="00861A93"/>
    <w:rsid w:val="00874B4B"/>
    <w:rsid w:val="008C62F2"/>
    <w:rsid w:val="008E06F9"/>
    <w:rsid w:val="0090424C"/>
    <w:rsid w:val="00906DCC"/>
    <w:rsid w:val="00930527"/>
    <w:rsid w:val="009573D8"/>
    <w:rsid w:val="009B01C8"/>
    <w:rsid w:val="009C5E08"/>
    <w:rsid w:val="009F4D9C"/>
    <w:rsid w:val="009F76D0"/>
    <w:rsid w:val="00A254F9"/>
    <w:rsid w:val="00A81DE0"/>
    <w:rsid w:val="00A943D2"/>
    <w:rsid w:val="00AB1C47"/>
    <w:rsid w:val="00AB4F38"/>
    <w:rsid w:val="00AE1304"/>
    <w:rsid w:val="00AF2E48"/>
    <w:rsid w:val="00AF3C87"/>
    <w:rsid w:val="00B07722"/>
    <w:rsid w:val="00B12F75"/>
    <w:rsid w:val="00B4198B"/>
    <w:rsid w:val="00B87C65"/>
    <w:rsid w:val="00BA7C63"/>
    <w:rsid w:val="00BB3383"/>
    <w:rsid w:val="00BB6E7F"/>
    <w:rsid w:val="00C45ADE"/>
    <w:rsid w:val="00C82ECC"/>
    <w:rsid w:val="00CD45B5"/>
    <w:rsid w:val="00CD56CC"/>
    <w:rsid w:val="00CD70F9"/>
    <w:rsid w:val="00CF49D6"/>
    <w:rsid w:val="00D76B09"/>
    <w:rsid w:val="00D92B77"/>
    <w:rsid w:val="00E05D0E"/>
    <w:rsid w:val="00E12374"/>
    <w:rsid w:val="00E16B8F"/>
    <w:rsid w:val="00E22CC9"/>
    <w:rsid w:val="00E268A4"/>
    <w:rsid w:val="00E32881"/>
    <w:rsid w:val="00E36D90"/>
    <w:rsid w:val="00E51EC2"/>
    <w:rsid w:val="00EA686E"/>
    <w:rsid w:val="00ED4A9D"/>
    <w:rsid w:val="00F12DCE"/>
    <w:rsid w:val="00F7177F"/>
    <w:rsid w:val="00F81CBD"/>
    <w:rsid w:val="00FB129F"/>
    <w:rsid w:val="00FB3078"/>
    <w:rsid w:val="00FD1014"/>
    <w:rsid w:val="00FF3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1B6590"/>
  <w15:chartTrackingRefBased/>
  <w15:docId w15:val="{E7F92BF3-A931-4CAB-92AF-9D7A4ACED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B01C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1A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1A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1A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1A93"/>
    <w:rPr>
      <w:sz w:val="18"/>
      <w:szCs w:val="18"/>
    </w:rPr>
  </w:style>
  <w:style w:type="paragraph" w:styleId="a7">
    <w:name w:val="Date"/>
    <w:basedOn w:val="a"/>
    <w:next w:val="a"/>
    <w:link w:val="a8"/>
    <w:uiPriority w:val="99"/>
    <w:semiHidden/>
    <w:unhideWhenUsed/>
    <w:rsid w:val="00565569"/>
    <w:pPr>
      <w:ind w:leftChars="2500" w:left="100"/>
    </w:pPr>
  </w:style>
  <w:style w:type="character" w:customStyle="1" w:styleId="a8">
    <w:name w:val="日期 字符"/>
    <w:basedOn w:val="a0"/>
    <w:link w:val="a7"/>
    <w:uiPriority w:val="99"/>
    <w:semiHidden/>
    <w:rsid w:val="00565569"/>
  </w:style>
  <w:style w:type="character" w:styleId="a9">
    <w:name w:val="Hyperlink"/>
    <w:basedOn w:val="a0"/>
    <w:uiPriority w:val="99"/>
    <w:semiHidden/>
    <w:unhideWhenUsed/>
    <w:rsid w:val="00060C8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1</TotalTime>
  <Pages>2</Pages>
  <Words>155</Words>
  <Characters>888</Characters>
  <Application>Microsoft Office Word</Application>
  <DocSecurity>0</DocSecurity>
  <Lines>7</Lines>
  <Paragraphs>2</Paragraphs>
  <ScaleCrop>false</ScaleCrop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Feng</dc:creator>
  <cp:keywords/>
  <dc:description/>
  <cp:lastModifiedBy>GuoFeng</cp:lastModifiedBy>
  <cp:revision>95</cp:revision>
  <cp:lastPrinted>2021-12-30T01:20:00Z</cp:lastPrinted>
  <dcterms:created xsi:type="dcterms:W3CDTF">2021-12-10T08:30:00Z</dcterms:created>
  <dcterms:modified xsi:type="dcterms:W3CDTF">2021-12-31T10:05:00Z</dcterms:modified>
</cp:coreProperties>
</file>